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04265" w14:textId="3F073CAD" w:rsidR="00A11686" w:rsidRPr="00DB556C" w:rsidRDefault="00785BFA" w:rsidP="00785BFA">
      <w:pPr>
        <w:spacing w:after="0" w:line="240" w:lineRule="auto"/>
        <w:jc w:val="center"/>
        <w:rPr>
          <w:b/>
          <w:bCs/>
          <w:sz w:val="28"/>
          <w:szCs w:val="28"/>
          <w:lang w:val="en-ID"/>
        </w:rPr>
      </w:pPr>
      <w:r w:rsidRPr="00785BFA">
        <w:rPr>
          <w:b/>
          <w:bCs/>
          <w:sz w:val="28"/>
          <w:szCs w:val="28"/>
        </w:rPr>
        <w:t xml:space="preserve">Rubrik Nilai Asesmen </w:t>
      </w:r>
      <w:r w:rsidR="00DB556C">
        <w:rPr>
          <w:b/>
          <w:bCs/>
          <w:sz w:val="28"/>
          <w:szCs w:val="28"/>
          <w:lang w:val="en-ID"/>
        </w:rPr>
        <w:t>2</w:t>
      </w:r>
    </w:p>
    <w:p w14:paraId="07D9DA25" w14:textId="0B0C23EE" w:rsidR="00785BFA" w:rsidRPr="00785BFA" w:rsidRDefault="00785BFA" w:rsidP="00785BFA">
      <w:pPr>
        <w:jc w:val="center"/>
        <w:rPr>
          <w:b/>
          <w:bCs/>
          <w:sz w:val="28"/>
          <w:szCs w:val="28"/>
        </w:rPr>
      </w:pPr>
      <w:r w:rsidRPr="00785BFA">
        <w:rPr>
          <w:b/>
          <w:bCs/>
          <w:sz w:val="28"/>
          <w:szCs w:val="28"/>
        </w:rPr>
        <w:t>Pemrograman untuk Perangkat Bergerak 1</w:t>
      </w:r>
    </w:p>
    <w:p w14:paraId="6BCB1010" w14:textId="68343543" w:rsidR="00785BFA" w:rsidRPr="00785BFA" w:rsidRDefault="00785BFA"/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122"/>
        <w:gridCol w:w="7507"/>
      </w:tblGrid>
      <w:tr w:rsidR="00785BFA" w:rsidRPr="00785BFA" w14:paraId="2A507975" w14:textId="77777777" w:rsidTr="00785BFA">
        <w:tc>
          <w:tcPr>
            <w:tcW w:w="2122" w:type="dxa"/>
          </w:tcPr>
          <w:p w14:paraId="35C0A3A9" w14:textId="6543BAAB" w:rsidR="00785BFA" w:rsidRPr="00785BFA" w:rsidRDefault="00785BFA">
            <w:r w:rsidRPr="00785BFA">
              <w:t>NIM</w:t>
            </w:r>
          </w:p>
        </w:tc>
        <w:tc>
          <w:tcPr>
            <w:tcW w:w="7507" w:type="dxa"/>
          </w:tcPr>
          <w:p w14:paraId="3A53577F" w14:textId="522D0301" w:rsidR="00785BFA" w:rsidRPr="008F6E93" w:rsidRDefault="008F6E93">
            <w:pPr>
              <w:rPr>
                <w:lang w:val="en-US"/>
              </w:rPr>
            </w:pPr>
            <w:r>
              <w:rPr>
                <w:lang w:val="en-US"/>
              </w:rPr>
              <w:t>6706213060</w:t>
            </w:r>
          </w:p>
        </w:tc>
      </w:tr>
      <w:tr w:rsidR="00785BFA" w:rsidRPr="00785BFA" w14:paraId="2A6E431B" w14:textId="77777777" w:rsidTr="00785BFA">
        <w:tc>
          <w:tcPr>
            <w:tcW w:w="2122" w:type="dxa"/>
          </w:tcPr>
          <w:p w14:paraId="6C503A91" w14:textId="6C298330" w:rsidR="00785BFA" w:rsidRPr="00785BFA" w:rsidRDefault="00785BFA">
            <w:r w:rsidRPr="00785BFA">
              <w:t>Nama Mahasiswa</w:t>
            </w:r>
          </w:p>
        </w:tc>
        <w:tc>
          <w:tcPr>
            <w:tcW w:w="7507" w:type="dxa"/>
          </w:tcPr>
          <w:p w14:paraId="5CE3CE4D" w14:textId="17A18C57" w:rsidR="00785BFA" w:rsidRPr="008F6E93" w:rsidRDefault="008F6E93">
            <w:pPr>
              <w:rPr>
                <w:lang w:val="en-US"/>
              </w:rPr>
            </w:pPr>
            <w:r>
              <w:rPr>
                <w:lang w:val="en-US"/>
              </w:rPr>
              <w:t>Prayoga San Arisakti</w:t>
            </w:r>
          </w:p>
        </w:tc>
      </w:tr>
      <w:tr w:rsidR="00785BFA" w:rsidRPr="00785BFA" w14:paraId="46E5B5CE" w14:textId="77777777" w:rsidTr="00785BFA">
        <w:tc>
          <w:tcPr>
            <w:tcW w:w="2122" w:type="dxa"/>
          </w:tcPr>
          <w:p w14:paraId="63112232" w14:textId="4289B83C" w:rsidR="00785BFA" w:rsidRPr="00785BFA" w:rsidRDefault="00785BFA">
            <w:r w:rsidRPr="00785BFA">
              <w:t>Nama Aplikasi</w:t>
            </w:r>
          </w:p>
        </w:tc>
        <w:tc>
          <w:tcPr>
            <w:tcW w:w="7507" w:type="dxa"/>
          </w:tcPr>
          <w:p w14:paraId="2359CBA1" w14:textId="227468AC" w:rsidR="00785BFA" w:rsidRPr="001F399B" w:rsidRDefault="001F399B">
            <w:pPr>
              <w:rPr>
                <w:lang w:val="en-US"/>
              </w:rPr>
            </w:pPr>
            <w:r>
              <w:rPr>
                <w:lang w:val="en-US"/>
              </w:rPr>
              <w:t>MetFeet</w:t>
            </w:r>
          </w:p>
        </w:tc>
      </w:tr>
      <w:tr w:rsidR="00785BFA" w:rsidRPr="00785BFA" w14:paraId="46ACC0DC" w14:textId="77777777" w:rsidTr="00785BFA">
        <w:tc>
          <w:tcPr>
            <w:tcW w:w="2122" w:type="dxa"/>
          </w:tcPr>
          <w:p w14:paraId="757C8343" w14:textId="554C4D82" w:rsidR="00785BFA" w:rsidRPr="00785BFA" w:rsidRDefault="00785BFA">
            <w:r w:rsidRPr="00785BFA">
              <w:t>Deskripsi Aplikasi</w:t>
            </w:r>
          </w:p>
        </w:tc>
        <w:tc>
          <w:tcPr>
            <w:tcW w:w="7507" w:type="dxa"/>
          </w:tcPr>
          <w:p w14:paraId="4683CD79" w14:textId="4CDF922C" w:rsidR="00785BFA" w:rsidRPr="008F6E93" w:rsidRDefault="008F6E93">
            <w:pPr>
              <w:rPr>
                <w:lang w:val="en-US"/>
              </w:rPr>
            </w:pPr>
            <w:r>
              <w:rPr>
                <w:lang w:val="en-US"/>
              </w:rPr>
              <w:t>Merupakan aplikasi converter jarak dari meter ke feet dan feet ke meter</w:t>
            </w:r>
          </w:p>
          <w:p w14:paraId="2E91BBA0" w14:textId="77777777" w:rsidR="00F009C1" w:rsidRDefault="00F009C1"/>
          <w:p w14:paraId="1ABE56A6" w14:textId="77777777" w:rsidR="00F009C1" w:rsidRDefault="00F009C1"/>
          <w:p w14:paraId="6A75CD08" w14:textId="44479A47" w:rsidR="0021623F" w:rsidRDefault="0021623F"/>
          <w:p w14:paraId="79729DF3" w14:textId="4757E3A1" w:rsidR="00330DFC" w:rsidRDefault="00330DFC"/>
          <w:p w14:paraId="11C46258" w14:textId="77777777" w:rsidR="0029586C" w:rsidRDefault="0029586C"/>
          <w:p w14:paraId="52DF90F9" w14:textId="77777777" w:rsidR="00F009C1" w:rsidRDefault="00F009C1"/>
          <w:p w14:paraId="44C4A2F7" w14:textId="65C98515" w:rsidR="00F009C1" w:rsidRPr="00785BFA" w:rsidRDefault="00F009C1"/>
        </w:tc>
      </w:tr>
      <w:tr w:rsidR="00A76D84" w:rsidRPr="001D36F3" w14:paraId="7DD387F0" w14:textId="77777777" w:rsidTr="00E73A03">
        <w:tc>
          <w:tcPr>
            <w:tcW w:w="2122" w:type="dxa"/>
          </w:tcPr>
          <w:p w14:paraId="51B28DC8" w14:textId="77777777" w:rsidR="00A76D84" w:rsidRPr="001D36F3" w:rsidRDefault="00A76D84" w:rsidP="00E73A03">
            <w:r w:rsidRPr="001D36F3">
              <w:t>Status Aplikasi</w:t>
            </w:r>
          </w:p>
        </w:tc>
        <w:tc>
          <w:tcPr>
            <w:tcW w:w="7507" w:type="dxa"/>
          </w:tcPr>
          <w:p w14:paraId="49F602BA" w14:textId="2C254186" w:rsidR="00A76D84" w:rsidRPr="001D36F3" w:rsidRDefault="00A76D84" w:rsidP="00E73A03">
            <w:r w:rsidRPr="001D36F3">
              <w:t xml:space="preserve">Lanjutan project asesmen 1 </w:t>
            </w:r>
          </w:p>
        </w:tc>
      </w:tr>
      <w:tr w:rsidR="00114E5E" w:rsidRPr="00600475" w14:paraId="31BB88C6" w14:textId="77777777" w:rsidTr="00785BFA">
        <w:tc>
          <w:tcPr>
            <w:tcW w:w="2122" w:type="dxa"/>
          </w:tcPr>
          <w:p w14:paraId="19C1A094" w14:textId="15C06BD8" w:rsidR="00114E5E" w:rsidRPr="00600475" w:rsidRDefault="0068680F">
            <w:r>
              <w:rPr>
                <w:lang w:val="en-ID"/>
              </w:rPr>
              <w:t xml:space="preserve">URL </w:t>
            </w:r>
            <w:r w:rsidR="00114E5E" w:rsidRPr="00600475">
              <w:t>Github Aplikasi</w:t>
            </w:r>
          </w:p>
        </w:tc>
        <w:tc>
          <w:tcPr>
            <w:tcW w:w="7507" w:type="dxa"/>
          </w:tcPr>
          <w:p w14:paraId="343A0AC2" w14:textId="1BDDF226" w:rsidR="00114E5E" w:rsidRPr="00600475" w:rsidRDefault="00E91727">
            <w:r w:rsidRPr="00E91727">
              <w:t>https://github.com/prayogasan/Assessment2-mobpro.git</w:t>
            </w:r>
          </w:p>
        </w:tc>
      </w:tr>
    </w:tbl>
    <w:p w14:paraId="026B1380" w14:textId="1222E7A9" w:rsidR="00785BFA" w:rsidRPr="00600475" w:rsidRDefault="00785BFA"/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57"/>
        <w:gridCol w:w="6101"/>
        <w:gridCol w:w="1485"/>
        <w:gridCol w:w="1486"/>
      </w:tblGrid>
      <w:tr w:rsidR="00903D2C" w:rsidRPr="00D032FA" w14:paraId="3D36B3E0" w14:textId="77777777" w:rsidTr="00D032FA">
        <w:tc>
          <w:tcPr>
            <w:tcW w:w="557" w:type="dxa"/>
          </w:tcPr>
          <w:p w14:paraId="5E2B6FC7" w14:textId="3A05F405" w:rsidR="00903D2C" w:rsidRPr="00D032FA" w:rsidRDefault="00903D2C" w:rsidP="00903D2C">
            <w:pPr>
              <w:jc w:val="center"/>
              <w:rPr>
                <w:b/>
                <w:bCs/>
              </w:rPr>
            </w:pPr>
            <w:r w:rsidRPr="00D032FA">
              <w:rPr>
                <w:b/>
                <w:bCs/>
              </w:rPr>
              <w:t>No</w:t>
            </w:r>
          </w:p>
        </w:tc>
        <w:tc>
          <w:tcPr>
            <w:tcW w:w="6101" w:type="dxa"/>
          </w:tcPr>
          <w:p w14:paraId="436C0F9E" w14:textId="05FA8DDF" w:rsidR="00903D2C" w:rsidRPr="00D032FA" w:rsidRDefault="00903D2C" w:rsidP="00903D2C">
            <w:pPr>
              <w:jc w:val="center"/>
              <w:rPr>
                <w:b/>
                <w:bCs/>
              </w:rPr>
            </w:pPr>
            <w:r w:rsidRPr="00D032FA">
              <w:rPr>
                <w:b/>
                <w:bCs/>
              </w:rPr>
              <w:t>Syarat Aplikasi</w:t>
            </w:r>
          </w:p>
        </w:tc>
        <w:tc>
          <w:tcPr>
            <w:tcW w:w="1485" w:type="dxa"/>
          </w:tcPr>
          <w:p w14:paraId="239FF093" w14:textId="37F27048" w:rsidR="00903D2C" w:rsidRPr="00D032FA" w:rsidRDefault="00903D2C" w:rsidP="00903D2C">
            <w:pPr>
              <w:jc w:val="center"/>
              <w:rPr>
                <w:b/>
                <w:bCs/>
              </w:rPr>
            </w:pPr>
            <w:r w:rsidRPr="00D032FA">
              <w:rPr>
                <w:b/>
                <w:bCs/>
              </w:rPr>
              <w:t>Sudah?</w:t>
            </w:r>
          </w:p>
        </w:tc>
        <w:tc>
          <w:tcPr>
            <w:tcW w:w="1486" w:type="dxa"/>
          </w:tcPr>
          <w:p w14:paraId="49DCF884" w14:textId="1D7C9DE3" w:rsidR="00903D2C" w:rsidRPr="00D032FA" w:rsidRDefault="00D032FA" w:rsidP="00903D2C">
            <w:pPr>
              <w:jc w:val="center"/>
              <w:rPr>
                <w:b/>
                <w:bCs/>
              </w:rPr>
            </w:pPr>
            <w:r w:rsidRPr="00D032FA">
              <w:rPr>
                <w:b/>
                <w:bCs/>
              </w:rPr>
              <w:t>Terpenuhi</w:t>
            </w:r>
            <w:r w:rsidR="00903D2C" w:rsidRPr="00D032FA">
              <w:rPr>
                <w:b/>
                <w:bCs/>
              </w:rPr>
              <w:t>*</w:t>
            </w:r>
          </w:p>
        </w:tc>
      </w:tr>
      <w:tr w:rsidR="00903D2C" w:rsidRPr="00600475" w14:paraId="22614399" w14:textId="6F7BAFA1" w:rsidTr="00D032FA">
        <w:tc>
          <w:tcPr>
            <w:tcW w:w="557" w:type="dxa"/>
          </w:tcPr>
          <w:p w14:paraId="257819CB" w14:textId="116F3844" w:rsidR="00903D2C" w:rsidRPr="00903D2C" w:rsidRDefault="00903D2C" w:rsidP="00911D50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1</w:t>
            </w:r>
          </w:p>
        </w:tc>
        <w:tc>
          <w:tcPr>
            <w:tcW w:w="6101" w:type="dxa"/>
          </w:tcPr>
          <w:p w14:paraId="0B825771" w14:textId="3E7E0C14" w:rsidR="00903D2C" w:rsidRPr="00600475" w:rsidRDefault="00903D2C">
            <w:r w:rsidRPr="00600475">
              <w:t>Dibuat menggunakan Kotlin di Android Studio</w:t>
            </w:r>
          </w:p>
        </w:tc>
        <w:tc>
          <w:tcPr>
            <w:tcW w:w="1485" w:type="dxa"/>
          </w:tcPr>
          <w:p w14:paraId="2B365A69" w14:textId="1F63FDB0" w:rsidR="00903D2C" w:rsidRPr="008F6E93" w:rsidRDefault="008F6E93" w:rsidP="008F6E9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v</w:t>
            </w:r>
          </w:p>
        </w:tc>
        <w:tc>
          <w:tcPr>
            <w:tcW w:w="1486" w:type="dxa"/>
          </w:tcPr>
          <w:p w14:paraId="770DB290" w14:textId="77777777" w:rsidR="00903D2C" w:rsidRPr="00600475" w:rsidRDefault="00903D2C" w:rsidP="008F6E93">
            <w:pPr>
              <w:jc w:val="center"/>
            </w:pPr>
          </w:p>
        </w:tc>
      </w:tr>
      <w:tr w:rsidR="00911D50" w:rsidRPr="00600475" w14:paraId="735966EC" w14:textId="77777777" w:rsidTr="00D032FA">
        <w:tc>
          <w:tcPr>
            <w:tcW w:w="557" w:type="dxa"/>
          </w:tcPr>
          <w:p w14:paraId="6C95726B" w14:textId="1D7798B0" w:rsidR="00911D50" w:rsidRDefault="00911D50" w:rsidP="00911D50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2</w:t>
            </w:r>
          </w:p>
        </w:tc>
        <w:tc>
          <w:tcPr>
            <w:tcW w:w="6101" w:type="dxa"/>
          </w:tcPr>
          <w:p w14:paraId="3C535F25" w14:textId="71894CF1" w:rsidR="00911D50" w:rsidRPr="00600475" w:rsidRDefault="00911D50">
            <w:r w:rsidRPr="00911D50">
              <w:t>Minimum SDK version menggunakan API 21</w:t>
            </w:r>
          </w:p>
        </w:tc>
        <w:tc>
          <w:tcPr>
            <w:tcW w:w="1485" w:type="dxa"/>
          </w:tcPr>
          <w:p w14:paraId="6575D40C" w14:textId="5A0819EF" w:rsidR="00911D50" w:rsidRPr="008F6E93" w:rsidRDefault="008F6E93" w:rsidP="008F6E9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v</w:t>
            </w:r>
          </w:p>
        </w:tc>
        <w:tc>
          <w:tcPr>
            <w:tcW w:w="1486" w:type="dxa"/>
          </w:tcPr>
          <w:p w14:paraId="7454C6BE" w14:textId="77777777" w:rsidR="00911D50" w:rsidRPr="00600475" w:rsidRDefault="00911D50" w:rsidP="008F6E93">
            <w:pPr>
              <w:jc w:val="center"/>
            </w:pPr>
          </w:p>
        </w:tc>
      </w:tr>
      <w:tr w:rsidR="00911D50" w:rsidRPr="00600475" w14:paraId="0874198A" w14:textId="77777777" w:rsidTr="00597D2E">
        <w:tc>
          <w:tcPr>
            <w:tcW w:w="557" w:type="dxa"/>
          </w:tcPr>
          <w:p w14:paraId="6477D0C7" w14:textId="77777777" w:rsidR="00911D50" w:rsidRPr="00903D2C" w:rsidRDefault="00911D50" w:rsidP="00911D50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3</w:t>
            </w:r>
          </w:p>
        </w:tc>
        <w:tc>
          <w:tcPr>
            <w:tcW w:w="6101" w:type="dxa"/>
          </w:tcPr>
          <w:p w14:paraId="63914E56" w14:textId="77777777" w:rsidR="00911D50" w:rsidRPr="00600475" w:rsidRDefault="00911D50" w:rsidP="00597D2E">
            <w:r w:rsidRPr="00600475">
              <w:t>Pemanggilan view menggunakan View Binding</w:t>
            </w:r>
          </w:p>
        </w:tc>
        <w:tc>
          <w:tcPr>
            <w:tcW w:w="1485" w:type="dxa"/>
          </w:tcPr>
          <w:p w14:paraId="58773699" w14:textId="03D7D8BB" w:rsidR="00911D50" w:rsidRPr="008F6E93" w:rsidRDefault="008F6E93" w:rsidP="008F6E9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v</w:t>
            </w:r>
          </w:p>
        </w:tc>
        <w:tc>
          <w:tcPr>
            <w:tcW w:w="1486" w:type="dxa"/>
          </w:tcPr>
          <w:p w14:paraId="707660FF" w14:textId="77777777" w:rsidR="00911D50" w:rsidRPr="00600475" w:rsidRDefault="00911D50" w:rsidP="008F6E93">
            <w:pPr>
              <w:jc w:val="center"/>
            </w:pPr>
          </w:p>
        </w:tc>
      </w:tr>
      <w:tr w:rsidR="00903D2C" w:rsidRPr="00600475" w14:paraId="0E285BCE" w14:textId="638840E9" w:rsidTr="00D032FA">
        <w:tc>
          <w:tcPr>
            <w:tcW w:w="557" w:type="dxa"/>
          </w:tcPr>
          <w:p w14:paraId="42E1F4C1" w14:textId="4A1E0890" w:rsidR="00903D2C" w:rsidRPr="00903D2C" w:rsidRDefault="00CE0FDE" w:rsidP="00911D50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4</w:t>
            </w:r>
          </w:p>
        </w:tc>
        <w:tc>
          <w:tcPr>
            <w:tcW w:w="6101" w:type="dxa"/>
          </w:tcPr>
          <w:p w14:paraId="7177709E" w14:textId="78C33004" w:rsidR="00903D2C" w:rsidRPr="00600475" w:rsidRDefault="00903D2C">
            <w:r w:rsidRPr="00600475">
              <w:t>Memiliki setidaknya 1 Activity dan 3 Fragment</w:t>
            </w:r>
          </w:p>
        </w:tc>
        <w:tc>
          <w:tcPr>
            <w:tcW w:w="1485" w:type="dxa"/>
          </w:tcPr>
          <w:p w14:paraId="63AF644C" w14:textId="6D439D4F" w:rsidR="00903D2C" w:rsidRPr="00562BCC" w:rsidRDefault="00562BCC" w:rsidP="008F6E9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v</w:t>
            </w:r>
          </w:p>
        </w:tc>
        <w:tc>
          <w:tcPr>
            <w:tcW w:w="1486" w:type="dxa"/>
          </w:tcPr>
          <w:p w14:paraId="7D2F1B8F" w14:textId="77777777" w:rsidR="00903D2C" w:rsidRPr="00600475" w:rsidRDefault="00903D2C" w:rsidP="008F6E93">
            <w:pPr>
              <w:jc w:val="center"/>
            </w:pPr>
          </w:p>
        </w:tc>
      </w:tr>
      <w:tr w:rsidR="00903D2C" w:rsidRPr="00600475" w14:paraId="060386F2" w14:textId="7DA37036" w:rsidTr="00D032FA">
        <w:tc>
          <w:tcPr>
            <w:tcW w:w="557" w:type="dxa"/>
          </w:tcPr>
          <w:p w14:paraId="06BCFFCE" w14:textId="6A5ED114" w:rsidR="00903D2C" w:rsidRPr="00903D2C" w:rsidRDefault="00CE0FDE" w:rsidP="00911D50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5</w:t>
            </w:r>
          </w:p>
        </w:tc>
        <w:tc>
          <w:tcPr>
            <w:tcW w:w="6101" w:type="dxa"/>
          </w:tcPr>
          <w:p w14:paraId="1BAE3A69" w14:textId="459F01D7" w:rsidR="00903D2C" w:rsidRPr="00600475" w:rsidRDefault="00903D2C">
            <w:r w:rsidRPr="00600475">
              <w:t>Navigasi menggunakan Navigation Component</w:t>
            </w:r>
          </w:p>
        </w:tc>
        <w:tc>
          <w:tcPr>
            <w:tcW w:w="1485" w:type="dxa"/>
          </w:tcPr>
          <w:p w14:paraId="1E3BBE68" w14:textId="739F1305" w:rsidR="00903D2C" w:rsidRPr="009E5D1A" w:rsidRDefault="009E5D1A" w:rsidP="008F6E9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v</w:t>
            </w:r>
          </w:p>
        </w:tc>
        <w:tc>
          <w:tcPr>
            <w:tcW w:w="1486" w:type="dxa"/>
          </w:tcPr>
          <w:p w14:paraId="0214CD5E" w14:textId="77777777" w:rsidR="00903D2C" w:rsidRPr="00600475" w:rsidRDefault="00903D2C" w:rsidP="008F6E93">
            <w:pPr>
              <w:jc w:val="center"/>
            </w:pPr>
          </w:p>
        </w:tc>
      </w:tr>
    </w:tbl>
    <w:p w14:paraId="7E4B5964" w14:textId="77777777" w:rsidR="000B3C85" w:rsidRPr="000B3C85" w:rsidRDefault="000B3C85">
      <w:pPr>
        <w:rPr>
          <w:lang w:val="en-ID"/>
        </w:rPr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62"/>
        <w:gridCol w:w="6096"/>
        <w:gridCol w:w="992"/>
        <w:gridCol w:w="992"/>
        <w:gridCol w:w="987"/>
      </w:tblGrid>
      <w:tr w:rsidR="00D47EDE" w:rsidRPr="00330DFC" w14:paraId="0A176B86" w14:textId="77777777" w:rsidTr="00C14125">
        <w:tc>
          <w:tcPr>
            <w:tcW w:w="562" w:type="dxa"/>
          </w:tcPr>
          <w:p w14:paraId="067124B0" w14:textId="5BF7B373" w:rsidR="00D47EDE" w:rsidRPr="00330DFC" w:rsidRDefault="00D47EDE" w:rsidP="00D47EDE">
            <w:pPr>
              <w:jc w:val="center"/>
              <w:rPr>
                <w:b/>
                <w:bCs/>
              </w:rPr>
            </w:pPr>
            <w:r w:rsidRPr="00330DFC">
              <w:rPr>
                <w:b/>
                <w:bCs/>
              </w:rPr>
              <w:t>No</w:t>
            </w:r>
          </w:p>
        </w:tc>
        <w:tc>
          <w:tcPr>
            <w:tcW w:w="6096" w:type="dxa"/>
          </w:tcPr>
          <w:p w14:paraId="3D992A1C" w14:textId="0107A68C" w:rsidR="00D47EDE" w:rsidRPr="00330DFC" w:rsidRDefault="00903D2C" w:rsidP="00D47EDE">
            <w:pPr>
              <w:jc w:val="center"/>
              <w:rPr>
                <w:b/>
                <w:bCs/>
              </w:rPr>
            </w:pPr>
            <w:r w:rsidRPr="00330DFC">
              <w:rPr>
                <w:b/>
                <w:bCs/>
              </w:rPr>
              <w:t>Penilaian Aplikasi</w:t>
            </w:r>
          </w:p>
        </w:tc>
        <w:tc>
          <w:tcPr>
            <w:tcW w:w="992" w:type="dxa"/>
          </w:tcPr>
          <w:p w14:paraId="37F15A86" w14:textId="33560D03" w:rsidR="00D47EDE" w:rsidRPr="00330DFC" w:rsidRDefault="00D47EDE" w:rsidP="00D47EDE">
            <w:pPr>
              <w:jc w:val="center"/>
              <w:rPr>
                <w:b/>
                <w:bCs/>
              </w:rPr>
            </w:pPr>
            <w:r w:rsidRPr="00330DFC">
              <w:rPr>
                <w:b/>
                <w:bCs/>
              </w:rPr>
              <w:t>Poin</w:t>
            </w:r>
          </w:p>
        </w:tc>
        <w:tc>
          <w:tcPr>
            <w:tcW w:w="992" w:type="dxa"/>
          </w:tcPr>
          <w:p w14:paraId="412AA52A" w14:textId="53CB3B99" w:rsidR="00D47EDE" w:rsidRPr="00330DFC" w:rsidRDefault="00D47EDE" w:rsidP="00D47EDE">
            <w:pPr>
              <w:jc w:val="center"/>
              <w:rPr>
                <w:b/>
                <w:bCs/>
              </w:rPr>
            </w:pPr>
            <w:r w:rsidRPr="00330DFC">
              <w:rPr>
                <w:b/>
                <w:bCs/>
              </w:rPr>
              <w:t>Sudah?</w:t>
            </w:r>
          </w:p>
        </w:tc>
        <w:tc>
          <w:tcPr>
            <w:tcW w:w="987" w:type="dxa"/>
          </w:tcPr>
          <w:p w14:paraId="1C0F17F9" w14:textId="4233EF20" w:rsidR="00D47EDE" w:rsidRPr="00330DFC" w:rsidRDefault="00D47EDE" w:rsidP="00D47EDE">
            <w:pPr>
              <w:jc w:val="center"/>
              <w:rPr>
                <w:b/>
                <w:bCs/>
              </w:rPr>
            </w:pPr>
            <w:r w:rsidRPr="00330DFC">
              <w:rPr>
                <w:b/>
                <w:bCs/>
              </w:rPr>
              <w:t>Nilai*</w:t>
            </w:r>
          </w:p>
        </w:tc>
      </w:tr>
      <w:tr w:rsidR="00330DFC" w:rsidRPr="00330DFC" w14:paraId="4A7C3817" w14:textId="77777777" w:rsidTr="00C14125">
        <w:tc>
          <w:tcPr>
            <w:tcW w:w="562" w:type="dxa"/>
          </w:tcPr>
          <w:p w14:paraId="6501282D" w14:textId="052DC221" w:rsidR="00330DFC" w:rsidRPr="00330DFC" w:rsidRDefault="00330DFC" w:rsidP="00330DFC">
            <w:pPr>
              <w:jc w:val="center"/>
            </w:pPr>
            <w:r w:rsidRPr="00330DFC">
              <w:t>1</w:t>
            </w:r>
          </w:p>
        </w:tc>
        <w:tc>
          <w:tcPr>
            <w:tcW w:w="6096" w:type="dxa"/>
          </w:tcPr>
          <w:p w14:paraId="786F2D72" w14:textId="25AFFF7F" w:rsidR="00330DFC" w:rsidRPr="002C0FAA" w:rsidRDefault="00330DFC" w:rsidP="00330DFC">
            <w:r w:rsidRPr="002C0FAA">
              <w:t>Dapat mempertahankan fitur sesuai kriteria asesmen 1</w:t>
            </w:r>
          </w:p>
        </w:tc>
        <w:tc>
          <w:tcPr>
            <w:tcW w:w="992" w:type="dxa"/>
          </w:tcPr>
          <w:p w14:paraId="5C2F6C38" w14:textId="450E6BB9" w:rsidR="00330DFC" w:rsidRPr="00330DFC" w:rsidRDefault="00330DFC" w:rsidP="00330DFC">
            <w:pPr>
              <w:jc w:val="center"/>
            </w:pPr>
            <w:r w:rsidRPr="00330DFC">
              <w:t>10</w:t>
            </w:r>
          </w:p>
        </w:tc>
        <w:tc>
          <w:tcPr>
            <w:tcW w:w="992" w:type="dxa"/>
          </w:tcPr>
          <w:p w14:paraId="22577949" w14:textId="3F92CC5A" w:rsidR="00330DFC" w:rsidRPr="009E5D1A" w:rsidRDefault="009E5D1A" w:rsidP="00E9172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v</w:t>
            </w:r>
          </w:p>
        </w:tc>
        <w:tc>
          <w:tcPr>
            <w:tcW w:w="987" w:type="dxa"/>
          </w:tcPr>
          <w:p w14:paraId="10D4B04D" w14:textId="77777777" w:rsidR="00330DFC" w:rsidRPr="00330DFC" w:rsidRDefault="00330DFC" w:rsidP="00E91727">
            <w:pPr>
              <w:jc w:val="center"/>
            </w:pPr>
          </w:p>
        </w:tc>
      </w:tr>
      <w:tr w:rsidR="00330DFC" w:rsidRPr="00330DFC" w14:paraId="2B7D6A87" w14:textId="77777777" w:rsidTr="00C14125">
        <w:tc>
          <w:tcPr>
            <w:tcW w:w="562" w:type="dxa"/>
          </w:tcPr>
          <w:p w14:paraId="0E670D20" w14:textId="477D181F" w:rsidR="00330DFC" w:rsidRPr="00330DFC" w:rsidRDefault="00330DFC" w:rsidP="00330DFC">
            <w:pPr>
              <w:jc w:val="center"/>
            </w:pPr>
            <w:r w:rsidRPr="00330DFC">
              <w:t>2</w:t>
            </w:r>
          </w:p>
        </w:tc>
        <w:tc>
          <w:tcPr>
            <w:tcW w:w="6096" w:type="dxa"/>
          </w:tcPr>
          <w:p w14:paraId="226F4FC8" w14:textId="7082B244" w:rsidR="00330DFC" w:rsidRPr="002C0FAA" w:rsidRDefault="00330DFC" w:rsidP="00330DFC">
            <w:r w:rsidRPr="002C0FAA">
              <w:t>Dapat menggunakan arsitektur MVVM dalam aplikasi</w:t>
            </w:r>
          </w:p>
        </w:tc>
        <w:tc>
          <w:tcPr>
            <w:tcW w:w="992" w:type="dxa"/>
          </w:tcPr>
          <w:p w14:paraId="23546641" w14:textId="06004B70" w:rsidR="00330DFC" w:rsidRPr="00330DFC" w:rsidRDefault="00E2055A" w:rsidP="00330DFC">
            <w:pPr>
              <w:jc w:val="center"/>
            </w:pPr>
            <w:r>
              <w:rPr>
                <w:lang w:val="en-ID"/>
              </w:rPr>
              <w:t>2</w:t>
            </w:r>
            <w:r w:rsidR="00330DFC" w:rsidRPr="00330DFC">
              <w:t>0</w:t>
            </w:r>
          </w:p>
        </w:tc>
        <w:tc>
          <w:tcPr>
            <w:tcW w:w="992" w:type="dxa"/>
          </w:tcPr>
          <w:p w14:paraId="77E380BC" w14:textId="7DB66C16" w:rsidR="00330DFC" w:rsidRPr="009E5D1A" w:rsidRDefault="009E5D1A" w:rsidP="00E9172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v</w:t>
            </w:r>
          </w:p>
        </w:tc>
        <w:tc>
          <w:tcPr>
            <w:tcW w:w="987" w:type="dxa"/>
          </w:tcPr>
          <w:p w14:paraId="6DCEA42E" w14:textId="77777777" w:rsidR="00330DFC" w:rsidRPr="00330DFC" w:rsidRDefault="00330DFC" w:rsidP="00E91727">
            <w:pPr>
              <w:jc w:val="center"/>
            </w:pPr>
          </w:p>
        </w:tc>
      </w:tr>
      <w:tr w:rsidR="00E2055A" w:rsidRPr="00330DFC" w14:paraId="21E3D398" w14:textId="77777777" w:rsidTr="00C14125">
        <w:tc>
          <w:tcPr>
            <w:tcW w:w="562" w:type="dxa"/>
          </w:tcPr>
          <w:p w14:paraId="47C8A768" w14:textId="124E1E7D" w:rsidR="00E2055A" w:rsidRPr="0060798A" w:rsidRDefault="0060798A" w:rsidP="00330DFC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3</w:t>
            </w:r>
          </w:p>
        </w:tc>
        <w:tc>
          <w:tcPr>
            <w:tcW w:w="6096" w:type="dxa"/>
          </w:tcPr>
          <w:p w14:paraId="77CB263B" w14:textId="3481719E" w:rsidR="00E2055A" w:rsidRPr="002C0FAA" w:rsidRDefault="00E2055A" w:rsidP="00330DFC">
            <w:r w:rsidRPr="002C0FAA">
              <w:t>Dapat membuat navigasi menggunakan Button</w:t>
            </w:r>
          </w:p>
        </w:tc>
        <w:tc>
          <w:tcPr>
            <w:tcW w:w="992" w:type="dxa"/>
          </w:tcPr>
          <w:p w14:paraId="4786A363" w14:textId="60790EFC" w:rsidR="00E2055A" w:rsidRDefault="0060798A" w:rsidP="00330DFC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5</w:t>
            </w:r>
          </w:p>
        </w:tc>
        <w:tc>
          <w:tcPr>
            <w:tcW w:w="992" w:type="dxa"/>
          </w:tcPr>
          <w:p w14:paraId="1336F3D8" w14:textId="5A5D8E90" w:rsidR="00E2055A" w:rsidRPr="009E5D1A" w:rsidRDefault="009E5D1A" w:rsidP="00E9172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v</w:t>
            </w:r>
          </w:p>
        </w:tc>
        <w:tc>
          <w:tcPr>
            <w:tcW w:w="987" w:type="dxa"/>
          </w:tcPr>
          <w:p w14:paraId="3E356801" w14:textId="77777777" w:rsidR="00E2055A" w:rsidRPr="00330DFC" w:rsidRDefault="00E2055A" w:rsidP="00E91727">
            <w:pPr>
              <w:jc w:val="center"/>
            </w:pPr>
          </w:p>
        </w:tc>
      </w:tr>
      <w:tr w:rsidR="00E2055A" w:rsidRPr="00330DFC" w14:paraId="4086F734" w14:textId="77777777" w:rsidTr="00C14125">
        <w:tc>
          <w:tcPr>
            <w:tcW w:w="562" w:type="dxa"/>
          </w:tcPr>
          <w:p w14:paraId="46CA5A4D" w14:textId="59F464FF" w:rsidR="00E2055A" w:rsidRPr="0060798A" w:rsidRDefault="0060798A" w:rsidP="00330DFC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4</w:t>
            </w:r>
          </w:p>
        </w:tc>
        <w:tc>
          <w:tcPr>
            <w:tcW w:w="6096" w:type="dxa"/>
          </w:tcPr>
          <w:p w14:paraId="5BF7289E" w14:textId="12D14863" w:rsidR="00E2055A" w:rsidRPr="002C0FAA" w:rsidRDefault="00E2055A" w:rsidP="00330DFC">
            <w:r w:rsidRPr="002C0FAA">
              <w:t>Dapat membuat navigasi menggunakan tombol Up</w:t>
            </w:r>
          </w:p>
        </w:tc>
        <w:tc>
          <w:tcPr>
            <w:tcW w:w="992" w:type="dxa"/>
          </w:tcPr>
          <w:p w14:paraId="33DE1DC6" w14:textId="1F40B975" w:rsidR="00E2055A" w:rsidRDefault="0060798A" w:rsidP="00330DFC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5</w:t>
            </w:r>
          </w:p>
        </w:tc>
        <w:tc>
          <w:tcPr>
            <w:tcW w:w="992" w:type="dxa"/>
          </w:tcPr>
          <w:p w14:paraId="6B290FBE" w14:textId="79592DEC" w:rsidR="00E2055A" w:rsidRPr="00562BCC" w:rsidRDefault="00562BCC" w:rsidP="00E9172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v</w:t>
            </w:r>
          </w:p>
        </w:tc>
        <w:tc>
          <w:tcPr>
            <w:tcW w:w="987" w:type="dxa"/>
          </w:tcPr>
          <w:p w14:paraId="214DCB8F" w14:textId="77777777" w:rsidR="00E2055A" w:rsidRPr="00330DFC" w:rsidRDefault="00E2055A" w:rsidP="00E91727">
            <w:pPr>
              <w:jc w:val="center"/>
            </w:pPr>
          </w:p>
        </w:tc>
      </w:tr>
      <w:tr w:rsidR="00E2055A" w:rsidRPr="00330DFC" w14:paraId="15ECA50E" w14:textId="77777777" w:rsidTr="00C14125">
        <w:tc>
          <w:tcPr>
            <w:tcW w:w="562" w:type="dxa"/>
          </w:tcPr>
          <w:p w14:paraId="1D628A85" w14:textId="0FD35E56" w:rsidR="00E2055A" w:rsidRPr="0060798A" w:rsidRDefault="0060798A" w:rsidP="00330DFC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5</w:t>
            </w:r>
          </w:p>
        </w:tc>
        <w:tc>
          <w:tcPr>
            <w:tcW w:w="6096" w:type="dxa"/>
          </w:tcPr>
          <w:p w14:paraId="6868DE51" w14:textId="3AA6759C" w:rsidR="00E2055A" w:rsidRPr="002C0FAA" w:rsidRDefault="00E2055A" w:rsidP="00330DFC">
            <w:r w:rsidRPr="002C0FAA">
              <w:t>Dapat menggunakan menu untuk navigasi atau lainnya</w:t>
            </w:r>
          </w:p>
        </w:tc>
        <w:tc>
          <w:tcPr>
            <w:tcW w:w="992" w:type="dxa"/>
          </w:tcPr>
          <w:p w14:paraId="1A25A6A4" w14:textId="6C2A69AF" w:rsidR="00E2055A" w:rsidRDefault="0029586C" w:rsidP="00330DFC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10</w:t>
            </w:r>
          </w:p>
        </w:tc>
        <w:tc>
          <w:tcPr>
            <w:tcW w:w="992" w:type="dxa"/>
          </w:tcPr>
          <w:p w14:paraId="3176938E" w14:textId="52330CD8" w:rsidR="00E2055A" w:rsidRPr="009E5D1A" w:rsidRDefault="009E5D1A" w:rsidP="00E9172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v</w:t>
            </w:r>
          </w:p>
        </w:tc>
        <w:tc>
          <w:tcPr>
            <w:tcW w:w="987" w:type="dxa"/>
          </w:tcPr>
          <w:p w14:paraId="2D078E59" w14:textId="77777777" w:rsidR="00E2055A" w:rsidRPr="00330DFC" w:rsidRDefault="00E2055A" w:rsidP="00E91727">
            <w:pPr>
              <w:jc w:val="center"/>
            </w:pPr>
          </w:p>
        </w:tc>
      </w:tr>
      <w:tr w:rsidR="00E2055A" w:rsidRPr="00330DFC" w14:paraId="69D52979" w14:textId="77777777" w:rsidTr="00C14125">
        <w:tc>
          <w:tcPr>
            <w:tcW w:w="562" w:type="dxa"/>
          </w:tcPr>
          <w:p w14:paraId="4070B2CF" w14:textId="3AD6B899" w:rsidR="00E2055A" w:rsidRPr="0060798A" w:rsidRDefault="0060798A" w:rsidP="00330DFC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6</w:t>
            </w:r>
          </w:p>
        </w:tc>
        <w:tc>
          <w:tcPr>
            <w:tcW w:w="6096" w:type="dxa"/>
          </w:tcPr>
          <w:p w14:paraId="3E8883DE" w14:textId="4ED3115E" w:rsidR="00E2055A" w:rsidRPr="002C0FAA" w:rsidRDefault="00E2055A" w:rsidP="00330DFC">
            <w:r w:rsidRPr="002C0FAA">
              <w:t>Dapat menggunakan intent untuk navigasi ke aplikasi lain</w:t>
            </w:r>
          </w:p>
        </w:tc>
        <w:tc>
          <w:tcPr>
            <w:tcW w:w="992" w:type="dxa"/>
          </w:tcPr>
          <w:p w14:paraId="1637BF3B" w14:textId="4E35FDBF" w:rsidR="00E2055A" w:rsidRDefault="0060798A" w:rsidP="00330DFC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5</w:t>
            </w:r>
          </w:p>
        </w:tc>
        <w:tc>
          <w:tcPr>
            <w:tcW w:w="992" w:type="dxa"/>
          </w:tcPr>
          <w:p w14:paraId="73AFFD44" w14:textId="66E065A0" w:rsidR="00E2055A" w:rsidRPr="001F399B" w:rsidRDefault="001F399B" w:rsidP="00E9172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v</w:t>
            </w:r>
          </w:p>
        </w:tc>
        <w:tc>
          <w:tcPr>
            <w:tcW w:w="987" w:type="dxa"/>
          </w:tcPr>
          <w:p w14:paraId="41941ACE" w14:textId="77777777" w:rsidR="00E2055A" w:rsidRPr="00330DFC" w:rsidRDefault="00E2055A" w:rsidP="00E91727">
            <w:pPr>
              <w:jc w:val="center"/>
            </w:pPr>
          </w:p>
        </w:tc>
      </w:tr>
      <w:tr w:rsidR="00330DFC" w:rsidRPr="00330DFC" w14:paraId="7824F329" w14:textId="77777777" w:rsidTr="00C14125">
        <w:tc>
          <w:tcPr>
            <w:tcW w:w="562" w:type="dxa"/>
          </w:tcPr>
          <w:p w14:paraId="66EE5CA7" w14:textId="45E9D15B" w:rsidR="00330DFC" w:rsidRPr="0060798A" w:rsidRDefault="0060798A" w:rsidP="00330DFC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7</w:t>
            </w:r>
          </w:p>
        </w:tc>
        <w:tc>
          <w:tcPr>
            <w:tcW w:w="6096" w:type="dxa"/>
          </w:tcPr>
          <w:p w14:paraId="61655C9D" w14:textId="08A6116F" w:rsidR="00330DFC" w:rsidRPr="002C0FAA" w:rsidRDefault="00330DFC" w:rsidP="00330DFC">
            <w:r w:rsidRPr="002C0FAA">
              <w:t>Dapat menyimpan data yang diinput pengguna ke database</w:t>
            </w:r>
          </w:p>
        </w:tc>
        <w:tc>
          <w:tcPr>
            <w:tcW w:w="992" w:type="dxa"/>
          </w:tcPr>
          <w:p w14:paraId="089EED19" w14:textId="33AC687A" w:rsidR="00330DFC" w:rsidRPr="00330DFC" w:rsidRDefault="00330DFC" w:rsidP="00330DFC">
            <w:pPr>
              <w:jc w:val="center"/>
            </w:pPr>
            <w:r w:rsidRPr="00330DFC">
              <w:t>10</w:t>
            </w:r>
          </w:p>
        </w:tc>
        <w:tc>
          <w:tcPr>
            <w:tcW w:w="992" w:type="dxa"/>
          </w:tcPr>
          <w:p w14:paraId="53FA8770" w14:textId="35ABAF58" w:rsidR="00E91727" w:rsidRPr="00E91727" w:rsidRDefault="00E91727" w:rsidP="00E91727">
            <w:pPr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661312" behindDoc="0" locked="0" layoutInCell="1" allowOverlap="1" wp14:anchorId="07D0ACC1" wp14:editId="778E5102">
                      <wp:simplePos x="0" y="0"/>
                      <wp:positionH relativeFrom="column">
                        <wp:posOffset>171450</wp:posOffset>
                      </wp:positionH>
                      <wp:positionV relativeFrom="paragraph">
                        <wp:posOffset>-19050</wp:posOffset>
                      </wp:positionV>
                      <wp:extent cx="205535" cy="189865"/>
                      <wp:effectExtent l="57150" t="38100" r="4445" b="57785"/>
                      <wp:wrapNone/>
                      <wp:docPr id="964645509" name="Ink 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05535" cy="18986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4EE40879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7" o:spid="_x0000_s1026" type="#_x0000_t75" style="position:absolute;margin-left:12.8pt;margin-top:-2.2pt;width:17.6pt;height:16.3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">
                      <v:imagedata r:id="rId8" o:title=""/>
                    </v:shape>
                  </w:pict>
                </mc:Fallback>
              </mc:AlternateContent>
            </w:r>
            <w:r>
              <w:rPr>
                <w:lang w:val="en-US"/>
              </w:rPr>
              <w:t xml:space="preserve"> </w:t>
            </w:r>
          </w:p>
        </w:tc>
        <w:tc>
          <w:tcPr>
            <w:tcW w:w="987" w:type="dxa"/>
          </w:tcPr>
          <w:p w14:paraId="4D2AA5BC" w14:textId="77777777" w:rsidR="00330DFC" w:rsidRPr="00330DFC" w:rsidRDefault="00330DFC" w:rsidP="00E91727">
            <w:pPr>
              <w:jc w:val="center"/>
            </w:pPr>
          </w:p>
        </w:tc>
      </w:tr>
      <w:tr w:rsidR="00330DFC" w:rsidRPr="00330DFC" w14:paraId="65914357" w14:textId="77777777" w:rsidTr="00C14125">
        <w:tc>
          <w:tcPr>
            <w:tcW w:w="562" w:type="dxa"/>
          </w:tcPr>
          <w:p w14:paraId="5AA461E4" w14:textId="5604239F" w:rsidR="00330DFC" w:rsidRPr="0060798A" w:rsidRDefault="0060798A" w:rsidP="00330DFC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8</w:t>
            </w:r>
          </w:p>
        </w:tc>
        <w:tc>
          <w:tcPr>
            <w:tcW w:w="6096" w:type="dxa"/>
          </w:tcPr>
          <w:p w14:paraId="6F4C4DE1" w14:textId="7FA906AD" w:rsidR="00330DFC" w:rsidRPr="002C0FAA" w:rsidRDefault="00330DFC" w:rsidP="00330DFC">
            <w:r w:rsidRPr="002C0FAA">
              <w:t>Dapat menampilkan data dari database dalam bentuk list</w:t>
            </w:r>
          </w:p>
        </w:tc>
        <w:tc>
          <w:tcPr>
            <w:tcW w:w="992" w:type="dxa"/>
          </w:tcPr>
          <w:p w14:paraId="5D5499B6" w14:textId="5EA64A8E" w:rsidR="00330DFC" w:rsidRPr="0029586C" w:rsidRDefault="00330DFC" w:rsidP="00330DFC">
            <w:pPr>
              <w:jc w:val="center"/>
              <w:rPr>
                <w:lang w:val="en-ID"/>
              </w:rPr>
            </w:pPr>
            <w:r w:rsidRPr="00330DFC">
              <w:t>1</w:t>
            </w:r>
            <w:r w:rsidR="0029586C">
              <w:rPr>
                <w:lang w:val="en-ID"/>
              </w:rPr>
              <w:t>5</w:t>
            </w:r>
          </w:p>
        </w:tc>
        <w:tc>
          <w:tcPr>
            <w:tcW w:w="992" w:type="dxa"/>
          </w:tcPr>
          <w:p w14:paraId="1199C764" w14:textId="3EACACBA" w:rsidR="00330DFC" w:rsidRPr="00FE4664" w:rsidRDefault="00FE4664" w:rsidP="00E9172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987" w:type="dxa"/>
          </w:tcPr>
          <w:p w14:paraId="53830CDC" w14:textId="77777777" w:rsidR="00330DFC" w:rsidRPr="00330DFC" w:rsidRDefault="00330DFC" w:rsidP="00E91727">
            <w:pPr>
              <w:jc w:val="center"/>
            </w:pPr>
          </w:p>
        </w:tc>
      </w:tr>
      <w:tr w:rsidR="00330DFC" w:rsidRPr="00330DFC" w14:paraId="7AFA8E98" w14:textId="77777777" w:rsidTr="00C14125">
        <w:tc>
          <w:tcPr>
            <w:tcW w:w="562" w:type="dxa"/>
          </w:tcPr>
          <w:p w14:paraId="0AD0E45A" w14:textId="2BCD2FB9" w:rsidR="00330DFC" w:rsidRPr="0060798A" w:rsidRDefault="0029586C" w:rsidP="00330DFC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9</w:t>
            </w:r>
          </w:p>
        </w:tc>
        <w:tc>
          <w:tcPr>
            <w:tcW w:w="6096" w:type="dxa"/>
          </w:tcPr>
          <w:p w14:paraId="0AD4F75D" w14:textId="3AEF5175" w:rsidR="00330DFC" w:rsidRPr="002C0FAA" w:rsidRDefault="00330DFC" w:rsidP="00330DFC">
            <w:r w:rsidRPr="002C0FAA">
              <w:t>Dapat menghapus data yang dipilih pengguna dari database</w:t>
            </w:r>
          </w:p>
        </w:tc>
        <w:tc>
          <w:tcPr>
            <w:tcW w:w="992" w:type="dxa"/>
          </w:tcPr>
          <w:p w14:paraId="272253C6" w14:textId="6721B2E3" w:rsidR="00330DFC" w:rsidRPr="0029586C" w:rsidRDefault="0029586C" w:rsidP="00330DFC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5</w:t>
            </w:r>
          </w:p>
        </w:tc>
        <w:tc>
          <w:tcPr>
            <w:tcW w:w="992" w:type="dxa"/>
          </w:tcPr>
          <w:p w14:paraId="6AF4941D" w14:textId="016B4260" w:rsidR="00330DFC" w:rsidRPr="00FE4664" w:rsidRDefault="00FE4664" w:rsidP="00E9172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987" w:type="dxa"/>
          </w:tcPr>
          <w:p w14:paraId="43E31DC9" w14:textId="77777777" w:rsidR="00330DFC" w:rsidRPr="00330DFC" w:rsidRDefault="00330DFC" w:rsidP="00E91727">
            <w:pPr>
              <w:jc w:val="center"/>
            </w:pPr>
          </w:p>
        </w:tc>
      </w:tr>
      <w:tr w:rsidR="00330DFC" w:rsidRPr="00330DFC" w14:paraId="08FDCA26" w14:textId="77777777" w:rsidTr="00C14125">
        <w:tc>
          <w:tcPr>
            <w:tcW w:w="562" w:type="dxa"/>
          </w:tcPr>
          <w:p w14:paraId="2727F559" w14:textId="6F652C4A" w:rsidR="00330DFC" w:rsidRPr="0060798A" w:rsidRDefault="0060798A" w:rsidP="00330DFC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1</w:t>
            </w:r>
            <w:r w:rsidR="0029586C">
              <w:rPr>
                <w:lang w:val="en-ID"/>
              </w:rPr>
              <w:t>0</w:t>
            </w:r>
          </w:p>
        </w:tc>
        <w:tc>
          <w:tcPr>
            <w:tcW w:w="6096" w:type="dxa"/>
          </w:tcPr>
          <w:p w14:paraId="42FC30DF" w14:textId="0C30ECED" w:rsidR="00330DFC" w:rsidRPr="002C0FAA" w:rsidRDefault="00330DFC" w:rsidP="00330DFC">
            <w:r w:rsidRPr="002C0FAA">
              <w:t>Dapat menampilkan dialog konfirmasi penghapusan data</w:t>
            </w:r>
          </w:p>
        </w:tc>
        <w:tc>
          <w:tcPr>
            <w:tcW w:w="992" w:type="dxa"/>
          </w:tcPr>
          <w:p w14:paraId="5FEBB72C" w14:textId="10966932" w:rsidR="00330DFC" w:rsidRPr="0029586C" w:rsidRDefault="0029586C" w:rsidP="00330DFC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5</w:t>
            </w:r>
          </w:p>
        </w:tc>
        <w:tc>
          <w:tcPr>
            <w:tcW w:w="992" w:type="dxa"/>
          </w:tcPr>
          <w:p w14:paraId="70DEFCDB" w14:textId="0ADE1872" w:rsidR="00330DFC" w:rsidRPr="00FE4664" w:rsidRDefault="00FE4664" w:rsidP="00E9172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987" w:type="dxa"/>
          </w:tcPr>
          <w:p w14:paraId="359750A6" w14:textId="77777777" w:rsidR="00330DFC" w:rsidRPr="00330DFC" w:rsidRDefault="00330DFC" w:rsidP="00E91727">
            <w:pPr>
              <w:jc w:val="center"/>
            </w:pPr>
          </w:p>
        </w:tc>
      </w:tr>
      <w:tr w:rsidR="00E2055A" w:rsidRPr="00330DFC" w14:paraId="01D14D24" w14:textId="77777777" w:rsidTr="00C14125">
        <w:tc>
          <w:tcPr>
            <w:tcW w:w="562" w:type="dxa"/>
          </w:tcPr>
          <w:p w14:paraId="2FEF972E" w14:textId="7D913980" w:rsidR="00E2055A" w:rsidRPr="0091328D" w:rsidRDefault="0091328D" w:rsidP="00330DFC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1</w:t>
            </w:r>
            <w:r w:rsidR="0029586C">
              <w:rPr>
                <w:lang w:val="en-ID"/>
              </w:rPr>
              <w:t>1</w:t>
            </w:r>
          </w:p>
        </w:tc>
        <w:tc>
          <w:tcPr>
            <w:tcW w:w="6096" w:type="dxa"/>
          </w:tcPr>
          <w:p w14:paraId="158793EF" w14:textId="74777C30" w:rsidR="00E2055A" w:rsidRPr="002C0FAA" w:rsidRDefault="0091328D" w:rsidP="00330DFC">
            <w:r w:rsidRPr="002C0FAA">
              <w:t>Dapat menyimpan preferences menggunakan DataStore</w:t>
            </w:r>
          </w:p>
        </w:tc>
        <w:tc>
          <w:tcPr>
            <w:tcW w:w="992" w:type="dxa"/>
          </w:tcPr>
          <w:p w14:paraId="0D42F199" w14:textId="1BCD3D89" w:rsidR="00E2055A" w:rsidRPr="0091328D" w:rsidRDefault="0091328D" w:rsidP="00330DFC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10</w:t>
            </w:r>
          </w:p>
        </w:tc>
        <w:tc>
          <w:tcPr>
            <w:tcW w:w="992" w:type="dxa"/>
          </w:tcPr>
          <w:p w14:paraId="5C3B2FC8" w14:textId="055C9068" w:rsidR="00E2055A" w:rsidRPr="00FE4664" w:rsidRDefault="00FE4664" w:rsidP="00E9172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987" w:type="dxa"/>
          </w:tcPr>
          <w:p w14:paraId="65A4E425" w14:textId="77777777" w:rsidR="00E2055A" w:rsidRPr="00330DFC" w:rsidRDefault="00E2055A" w:rsidP="00E91727">
            <w:pPr>
              <w:jc w:val="center"/>
            </w:pPr>
          </w:p>
        </w:tc>
      </w:tr>
      <w:tr w:rsidR="00330DFC" w:rsidRPr="00330DFC" w14:paraId="50681A66" w14:textId="77777777" w:rsidTr="00F96A0F">
        <w:tc>
          <w:tcPr>
            <w:tcW w:w="6658" w:type="dxa"/>
            <w:gridSpan w:val="2"/>
          </w:tcPr>
          <w:p w14:paraId="2C5AD127" w14:textId="3172D296" w:rsidR="00330DFC" w:rsidRPr="00330DFC" w:rsidRDefault="00330DFC" w:rsidP="00330DFC">
            <w:pPr>
              <w:jc w:val="center"/>
              <w:rPr>
                <w:b/>
                <w:bCs/>
              </w:rPr>
            </w:pPr>
            <w:r w:rsidRPr="00330DFC">
              <w:rPr>
                <w:b/>
                <w:bCs/>
              </w:rPr>
              <w:t>Jumlah</w:t>
            </w:r>
          </w:p>
        </w:tc>
        <w:tc>
          <w:tcPr>
            <w:tcW w:w="992" w:type="dxa"/>
          </w:tcPr>
          <w:p w14:paraId="331682D6" w14:textId="10293026" w:rsidR="00330DFC" w:rsidRPr="00330DFC" w:rsidRDefault="00330DFC" w:rsidP="00330DFC">
            <w:pPr>
              <w:jc w:val="center"/>
              <w:rPr>
                <w:b/>
                <w:bCs/>
              </w:rPr>
            </w:pPr>
            <w:r w:rsidRPr="00330DFC">
              <w:rPr>
                <w:b/>
                <w:bCs/>
              </w:rPr>
              <w:t>100</w:t>
            </w:r>
          </w:p>
        </w:tc>
        <w:tc>
          <w:tcPr>
            <w:tcW w:w="992" w:type="dxa"/>
            <w:shd w:val="clear" w:color="auto" w:fill="BFBFBF" w:themeFill="background1" w:themeFillShade="BF"/>
          </w:tcPr>
          <w:p w14:paraId="01A61207" w14:textId="77777777" w:rsidR="00330DFC" w:rsidRPr="00330DFC" w:rsidRDefault="00330DFC" w:rsidP="00E91727">
            <w:pPr>
              <w:jc w:val="center"/>
              <w:rPr>
                <w:b/>
                <w:bCs/>
              </w:rPr>
            </w:pPr>
          </w:p>
        </w:tc>
        <w:tc>
          <w:tcPr>
            <w:tcW w:w="987" w:type="dxa"/>
          </w:tcPr>
          <w:p w14:paraId="5B0E588E" w14:textId="77777777" w:rsidR="00330DFC" w:rsidRPr="00330DFC" w:rsidRDefault="00330DFC" w:rsidP="00E91727">
            <w:pPr>
              <w:jc w:val="center"/>
              <w:rPr>
                <w:b/>
                <w:bCs/>
              </w:rPr>
            </w:pPr>
          </w:p>
        </w:tc>
      </w:tr>
    </w:tbl>
    <w:p w14:paraId="47D7B135" w14:textId="386D2C35" w:rsidR="00E91727" w:rsidRDefault="00B31447" w:rsidP="00903D2C">
      <w:pPr>
        <w:spacing w:before="120"/>
        <w:rPr>
          <w:i/>
          <w:iCs/>
          <w:sz w:val="18"/>
          <w:szCs w:val="18"/>
        </w:rPr>
      </w:pPr>
      <w:r w:rsidRPr="0019190F">
        <w:rPr>
          <w:i/>
          <w:iCs/>
          <w:sz w:val="18"/>
          <w:szCs w:val="18"/>
        </w:rPr>
        <w:t>Keterangan: tanda (?) diisi ceklis oleh mahasiswa; tanda (</w:t>
      </w:r>
      <w:r w:rsidR="00600475" w:rsidRPr="0019190F">
        <w:rPr>
          <w:i/>
          <w:iCs/>
          <w:sz w:val="18"/>
          <w:szCs w:val="18"/>
        </w:rPr>
        <w:t>*</w:t>
      </w:r>
      <w:r w:rsidRPr="0019190F">
        <w:rPr>
          <w:i/>
          <w:iCs/>
          <w:sz w:val="18"/>
          <w:szCs w:val="18"/>
        </w:rPr>
        <w:t>)</w:t>
      </w:r>
      <w:r w:rsidR="00600475" w:rsidRPr="0019190F">
        <w:rPr>
          <w:i/>
          <w:iCs/>
          <w:sz w:val="18"/>
          <w:szCs w:val="18"/>
        </w:rPr>
        <w:t xml:space="preserve"> diisi oleh dosen</w:t>
      </w:r>
      <w:r w:rsidRPr="0019190F">
        <w:rPr>
          <w:i/>
          <w:iCs/>
          <w:sz w:val="18"/>
          <w:szCs w:val="18"/>
        </w:rPr>
        <w:t>.</w:t>
      </w:r>
    </w:p>
    <w:p w14:paraId="4058D365" w14:textId="3FB9317F" w:rsidR="00E91727" w:rsidRPr="00E91727" w:rsidRDefault="00E91727" w:rsidP="00903D2C">
      <w:pPr>
        <w:spacing w:before="120"/>
        <w:rPr>
          <w:b/>
          <w:bCs/>
          <w:i/>
          <w:iCs/>
          <w:sz w:val="18"/>
          <w:szCs w:val="18"/>
          <w:lang w:val="en-US"/>
        </w:rPr>
      </w:pPr>
      <w:r>
        <w:rPr>
          <w:b/>
          <w:bCs/>
          <w:i/>
          <w:iCs/>
          <w:sz w:val="18"/>
          <w:szCs w:val="18"/>
          <w:lang w:val="en-US"/>
        </w:rPr>
        <w:lastRenderedPageBreak/>
        <w:t>NOTE :saya sudah mencoba untuk menghubungkan ke database, sudah ada kodenya</w:t>
      </w:r>
      <w:r w:rsidR="00FE4664">
        <w:rPr>
          <w:b/>
          <w:bCs/>
          <w:i/>
          <w:iCs/>
          <w:sz w:val="18"/>
          <w:szCs w:val="18"/>
          <w:lang w:val="en-US"/>
        </w:rPr>
        <w:t>, namun tidak muncul notif nya bahwa datanya sudah masuk.. kode untuk ke db nya saya command jadinya</w:t>
      </w:r>
    </w:p>
    <w:p w14:paraId="63F6A7DD" w14:textId="06BB088A" w:rsidR="00931742" w:rsidRPr="00931742" w:rsidRDefault="00931742" w:rsidP="00903D2C">
      <w:pPr>
        <w:spacing w:before="120"/>
      </w:pPr>
      <w:r w:rsidRPr="00931742">
        <w:t>Apa yang dikumpulkan?</w:t>
      </w:r>
    </w:p>
    <w:p w14:paraId="090A7F84" w14:textId="4E048EAD" w:rsidR="00931742" w:rsidRPr="00931742" w:rsidRDefault="00931742" w:rsidP="00931742">
      <w:pPr>
        <w:pStyle w:val="ListParagraph"/>
        <w:numPr>
          <w:ilvl w:val="0"/>
          <w:numId w:val="3"/>
        </w:numPr>
        <w:spacing w:before="120"/>
      </w:pPr>
      <w:r w:rsidRPr="00931742">
        <w:t xml:space="preserve">Zip hasil export project Android Studio melalui menu File &gt; </w:t>
      </w:r>
      <w:r w:rsidR="00CE0FDE">
        <w:rPr>
          <w:lang w:val="en-ID"/>
        </w:rPr>
        <w:t>Export</w:t>
      </w:r>
      <w:r w:rsidRPr="00931742">
        <w:t xml:space="preserve"> &gt; Export to Zip File…</w:t>
      </w:r>
    </w:p>
    <w:p w14:paraId="64B24F91" w14:textId="2F4F2F6E" w:rsidR="00931742" w:rsidRDefault="00CE0FDE" w:rsidP="00931742">
      <w:pPr>
        <w:pStyle w:val="ListParagraph"/>
        <w:spacing w:before="120"/>
        <w:ind w:left="360"/>
        <w:rPr>
          <w:lang w:val="en-ID"/>
        </w:rPr>
      </w:pPr>
      <w:r>
        <w:rPr>
          <w:noProof/>
        </w:rPr>
        <w:drawing>
          <wp:inline distT="0" distB="0" distL="0" distR="0" wp14:anchorId="0BDB6C66" wp14:editId="74420024">
            <wp:extent cx="5952383" cy="3420000"/>
            <wp:effectExtent l="0" t="0" r="0" b="9525"/>
            <wp:docPr id="37" name="Picture 3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application&#10;&#10;Description automatically generated"/>
                    <pic:cNvPicPr/>
                  </pic:nvPicPr>
                  <pic:blipFill rotWithShape="1">
                    <a:blip r:embed="rId9"/>
                    <a:srcRect r="26923" b="21211"/>
                    <a:stretch/>
                  </pic:blipFill>
                  <pic:spPr bwMode="auto">
                    <a:xfrm>
                      <a:off x="0" y="0"/>
                      <a:ext cx="5952383" cy="342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9EA9C9" w14:textId="77777777" w:rsidR="00931742" w:rsidRDefault="00931742" w:rsidP="00931742">
      <w:pPr>
        <w:pStyle w:val="ListParagraph"/>
        <w:spacing w:before="120"/>
        <w:ind w:left="360"/>
        <w:rPr>
          <w:lang w:val="en-ID"/>
        </w:rPr>
      </w:pPr>
    </w:p>
    <w:p w14:paraId="7B63D07A" w14:textId="2113130F" w:rsidR="00931742" w:rsidRPr="0027285D" w:rsidRDefault="005B5A8D" w:rsidP="00931742">
      <w:pPr>
        <w:pStyle w:val="ListParagraph"/>
        <w:numPr>
          <w:ilvl w:val="0"/>
          <w:numId w:val="3"/>
        </w:numPr>
        <w:spacing w:before="120"/>
      </w:pPr>
      <w:r w:rsidRPr="0027285D">
        <w:t xml:space="preserve">APK project, dibuat melalui menu </w:t>
      </w:r>
      <w:r w:rsidR="00AA680F" w:rsidRPr="0027285D">
        <w:t>Build APK(s). Setelah selesai, akan muncul dialog di kanan bawah. Klik locate untuk mengambil APK yang telah selesai dibuat.</w:t>
      </w:r>
    </w:p>
    <w:p w14:paraId="18967FAB" w14:textId="09719614" w:rsidR="005B5A8D" w:rsidRDefault="00CB01EF" w:rsidP="005B5A8D">
      <w:pPr>
        <w:pStyle w:val="ListParagraph"/>
        <w:spacing w:before="120"/>
        <w:ind w:left="360"/>
        <w:rPr>
          <w:lang w:val="en-ID"/>
        </w:rPr>
      </w:pPr>
      <w:r>
        <w:rPr>
          <w:noProof/>
          <w:lang w:val="en-ID"/>
        </w:rPr>
        <w:drawing>
          <wp:inline distT="0" distB="0" distL="0" distR="0" wp14:anchorId="4D93726C" wp14:editId="331C15A8">
            <wp:extent cx="5887610" cy="3384000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7610" cy="33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8064AD" w14:textId="77777777" w:rsidR="005B5A8D" w:rsidRDefault="005B5A8D" w:rsidP="005B5A8D">
      <w:pPr>
        <w:pStyle w:val="ListParagraph"/>
        <w:spacing w:before="120"/>
        <w:ind w:left="360"/>
        <w:rPr>
          <w:lang w:val="en-ID"/>
        </w:rPr>
      </w:pPr>
    </w:p>
    <w:p w14:paraId="73D00AB9" w14:textId="16D776D0" w:rsidR="005B5A8D" w:rsidRPr="005C474B" w:rsidRDefault="0027285D" w:rsidP="00931742">
      <w:pPr>
        <w:pStyle w:val="ListParagraph"/>
        <w:numPr>
          <w:ilvl w:val="0"/>
          <w:numId w:val="3"/>
        </w:numPr>
        <w:spacing w:before="120"/>
      </w:pPr>
      <w:r w:rsidRPr="005C474B">
        <w:t xml:space="preserve">Rubrik Nilai Asesmen </w:t>
      </w:r>
      <w:r w:rsidR="003428BF">
        <w:rPr>
          <w:lang w:val="en-ID"/>
        </w:rPr>
        <w:t>2</w:t>
      </w:r>
      <w:r w:rsidRPr="005C474B">
        <w:t xml:space="preserve"> (f</w:t>
      </w:r>
      <w:r w:rsidR="005B5A8D" w:rsidRPr="005C474B">
        <w:t>ile ini</w:t>
      </w:r>
      <w:r w:rsidRPr="005C474B">
        <w:t>) yang telah diisi. Hapus halaman kedua ini, lalu simpan sebagai PDF.</w:t>
      </w:r>
    </w:p>
    <w:p w14:paraId="61634604" w14:textId="78D7E47A" w:rsidR="005C474B" w:rsidRPr="005C474B" w:rsidRDefault="005C474B" w:rsidP="005C474B">
      <w:pPr>
        <w:spacing w:before="120"/>
      </w:pPr>
    </w:p>
    <w:p w14:paraId="0D651CE7" w14:textId="7B1271B4" w:rsidR="005C474B" w:rsidRPr="005C474B" w:rsidRDefault="005C474B" w:rsidP="005C474B">
      <w:pPr>
        <w:spacing w:before="120"/>
      </w:pPr>
    </w:p>
    <w:p w14:paraId="0DA0F18B" w14:textId="213C9125" w:rsidR="005C474B" w:rsidRPr="006D717E" w:rsidRDefault="006D717E" w:rsidP="005C474B">
      <w:pPr>
        <w:spacing w:before="120"/>
        <w:jc w:val="center"/>
      </w:pPr>
      <w:r w:rsidRPr="006D717E">
        <w:rPr>
          <w:i/>
          <w:iCs/>
        </w:rPr>
        <w:lastRenderedPageBreak/>
        <w:t xml:space="preserve">Dilarang curang. </w:t>
      </w:r>
      <w:r w:rsidR="005C474B" w:rsidRPr="006D717E">
        <w:rPr>
          <w:i/>
          <w:iCs/>
        </w:rPr>
        <w:t>Semoga berhasil</w:t>
      </w:r>
      <w:r w:rsidRPr="006D717E">
        <w:rPr>
          <w:i/>
          <w:iCs/>
        </w:rPr>
        <w:t>..</w:t>
      </w:r>
      <w:r w:rsidR="005C474B" w:rsidRPr="006D717E">
        <w:t xml:space="preserve">  </w:t>
      </w:r>
      <w:r w:rsidR="005C474B" w:rsidRPr="006D717E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sectPr w:rsidR="005C474B" w:rsidRPr="006D717E" w:rsidSect="00785BFA">
      <w:headerReference w:type="default" r:id="rId11"/>
      <w:pgSz w:w="11907" w:h="16840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9E9A5F" w14:textId="77777777" w:rsidR="003C0C84" w:rsidRDefault="003C0C84" w:rsidP="00785BFA">
      <w:pPr>
        <w:spacing w:after="0" w:line="240" w:lineRule="auto"/>
      </w:pPr>
      <w:r>
        <w:separator/>
      </w:r>
    </w:p>
  </w:endnote>
  <w:endnote w:type="continuationSeparator" w:id="0">
    <w:p w14:paraId="0CB94A07" w14:textId="77777777" w:rsidR="003C0C84" w:rsidRDefault="003C0C84" w:rsidP="00785B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E1CFE" w14:textId="77777777" w:rsidR="003C0C84" w:rsidRDefault="003C0C84" w:rsidP="00785BFA">
      <w:pPr>
        <w:spacing w:after="0" w:line="240" w:lineRule="auto"/>
      </w:pPr>
      <w:r>
        <w:separator/>
      </w:r>
    </w:p>
  </w:footnote>
  <w:footnote w:type="continuationSeparator" w:id="0">
    <w:p w14:paraId="719E8FF3" w14:textId="77777777" w:rsidR="003C0C84" w:rsidRDefault="003C0C84" w:rsidP="00785B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068D9" w14:textId="797E7B26" w:rsidR="00785BFA" w:rsidRDefault="00785BFA" w:rsidP="00785BFA">
    <w:pPr>
      <w:pStyle w:val="Header"/>
      <w:jc w:val="right"/>
    </w:pPr>
    <w:r>
      <w:rPr>
        <w:sz w:val="18"/>
        <w:lang w:val="en-US"/>
      </w:rPr>
      <w:t>D3RPLA Tel-U, 202</w:t>
    </w:r>
    <w:r w:rsidR="00911D50">
      <w:rPr>
        <w:sz w:val="18"/>
        <w:lang w:val="en-US"/>
      </w:rPr>
      <w:t>1</w:t>
    </w:r>
    <w:r>
      <w:rPr>
        <w:sz w:val="18"/>
        <w:lang w:val="en-US"/>
      </w:rPr>
      <w:t>-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5699D"/>
    <w:multiLevelType w:val="hybridMultilevel"/>
    <w:tmpl w:val="9C2E0EC2"/>
    <w:lvl w:ilvl="0" w:tplc="E1C8303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77D31"/>
    <w:multiLevelType w:val="hybridMultilevel"/>
    <w:tmpl w:val="8864F01E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57657AB"/>
    <w:multiLevelType w:val="hybridMultilevel"/>
    <w:tmpl w:val="BBF66302"/>
    <w:lvl w:ilvl="0" w:tplc="344250D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902178">
    <w:abstractNumId w:val="2"/>
  </w:num>
  <w:num w:numId="2" w16cid:durableId="191766222">
    <w:abstractNumId w:val="0"/>
  </w:num>
  <w:num w:numId="3" w16cid:durableId="13091670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NDc0NjUxNzW0MDRR0lEKTi0uzszPAymwqAUAPG02miwAAAA="/>
  </w:docVars>
  <w:rsids>
    <w:rsidRoot w:val="00785BFA"/>
    <w:rsid w:val="00035CE1"/>
    <w:rsid w:val="000B10F2"/>
    <w:rsid w:val="000B3C85"/>
    <w:rsid w:val="00114E5E"/>
    <w:rsid w:val="0016665C"/>
    <w:rsid w:val="00172027"/>
    <w:rsid w:val="001811F5"/>
    <w:rsid w:val="0019190F"/>
    <w:rsid w:val="001A7E01"/>
    <w:rsid w:val="001D36F3"/>
    <w:rsid w:val="001F399B"/>
    <w:rsid w:val="0021623F"/>
    <w:rsid w:val="00221DAB"/>
    <w:rsid w:val="0027285D"/>
    <w:rsid w:val="0029586C"/>
    <w:rsid w:val="002B3EC3"/>
    <w:rsid w:val="002C0FAA"/>
    <w:rsid w:val="002C3223"/>
    <w:rsid w:val="002F1772"/>
    <w:rsid w:val="002F7CFB"/>
    <w:rsid w:val="00305658"/>
    <w:rsid w:val="00330DFC"/>
    <w:rsid w:val="003428BF"/>
    <w:rsid w:val="0036517E"/>
    <w:rsid w:val="003C0C84"/>
    <w:rsid w:val="004D520A"/>
    <w:rsid w:val="00520D05"/>
    <w:rsid w:val="00562BCC"/>
    <w:rsid w:val="005912B5"/>
    <w:rsid w:val="005B5A8D"/>
    <w:rsid w:val="005C474B"/>
    <w:rsid w:val="00600475"/>
    <w:rsid w:val="0060798A"/>
    <w:rsid w:val="0068680F"/>
    <w:rsid w:val="006A604C"/>
    <w:rsid w:val="006D4B96"/>
    <w:rsid w:val="006D717E"/>
    <w:rsid w:val="007037E2"/>
    <w:rsid w:val="00724E12"/>
    <w:rsid w:val="00785BFA"/>
    <w:rsid w:val="00813D29"/>
    <w:rsid w:val="00864B33"/>
    <w:rsid w:val="008A158A"/>
    <w:rsid w:val="008F6E93"/>
    <w:rsid w:val="00903D2C"/>
    <w:rsid w:val="00911D50"/>
    <w:rsid w:val="0091328D"/>
    <w:rsid w:val="00931742"/>
    <w:rsid w:val="00982E87"/>
    <w:rsid w:val="009E5D1A"/>
    <w:rsid w:val="00A11686"/>
    <w:rsid w:val="00A76D84"/>
    <w:rsid w:val="00AA680F"/>
    <w:rsid w:val="00AB7E7D"/>
    <w:rsid w:val="00B31447"/>
    <w:rsid w:val="00B57073"/>
    <w:rsid w:val="00B6748A"/>
    <w:rsid w:val="00B91A92"/>
    <w:rsid w:val="00C14125"/>
    <w:rsid w:val="00CB01EF"/>
    <w:rsid w:val="00CE0FDE"/>
    <w:rsid w:val="00CE4F49"/>
    <w:rsid w:val="00D032FA"/>
    <w:rsid w:val="00D24B9B"/>
    <w:rsid w:val="00D47EDE"/>
    <w:rsid w:val="00DB556C"/>
    <w:rsid w:val="00DC1FCD"/>
    <w:rsid w:val="00E2055A"/>
    <w:rsid w:val="00E23533"/>
    <w:rsid w:val="00E91727"/>
    <w:rsid w:val="00EA5170"/>
    <w:rsid w:val="00EB4FFB"/>
    <w:rsid w:val="00F009C1"/>
    <w:rsid w:val="00F32DE0"/>
    <w:rsid w:val="00F8781C"/>
    <w:rsid w:val="00F96A0F"/>
    <w:rsid w:val="00FE4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C90206"/>
  <w15:chartTrackingRefBased/>
  <w15:docId w15:val="{FD3F8E4B-DA42-4456-8B73-FC3B85ACF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85B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5B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5BFA"/>
    <w:rPr>
      <w:lang w:val="id-ID"/>
    </w:rPr>
  </w:style>
  <w:style w:type="paragraph" w:styleId="Footer">
    <w:name w:val="footer"/>
    <w:basedOn w:val="Normal"/>
    <w:link w:val="FooterChar"/>
    <w:uiPriority w:val="99"/>
    <w:unhideWhenUsed/>
    <w:rsid w:val="00785B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5BFA"/>
    <w:rPr>
      <w:lang w:val="id-ID"/>
    </w:rPr>
  </w:style>
  <w:style w:type="paragraph" w:styleId="ListParagraph">
    <w:name w:val="List Paragraph"/>
    <w:basedOn w:val="Normal"/>
    <w:uiPriority w:val="34"/>
    <w:qFormat/>
    <w:rsid w:val="006004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ustomXml" Target="ink/ink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5-21T15:20:08.11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81 24575,'2'1'0,"1"-1"0,-1 1 0,0 0 0,0 0 0,1 0 0,-1 0 0,0 0 0,0 0 0,0 0 0,0 1 0,0-1 0,2 3 0,24 25 0,-22-24 0,23 30 0,51 76 0,-34-43 0,-45-67 0,42 52 0,-41-51 0,0 1 0,1-1 0,-1 0 0,1 1 0,-1-1 0,1-1 0,0 1 0,0 0 0,0-1 0,0 1 0,0-1 0,0 0 0,0 0 0,0 0 0,1 0 0,-1-1 0,6 1 0,-8-1 0,0-1 0,1 1 0,-1-1 0,0 1 0,0-1 0,0 0 0,0 0 0,1 1 0,-1-1 0,0 0 0,0 0 0,-1 0 0,1 0 0,0 0 0,0 0 0,0-1 0,-1 1 0,1 0 0,0 0 0,-1-1 0,0 1 0,1 0 0,-1 0 0,1-1 0,-1 1 0,0 0 0,0-3 0,3-44 0,-3 34 0,1-19 0,2 0 0,1 1 0,1-1 0,2 1 0,1 0 0,14-34 0,-16 49-195,0 0 0,-1 0 0,0 0 0,-2-1 0,0 0 0,0-27 0,-2 20-6631</inkml:trace>
  <inkml:trace contextRef="#ctx0" brushRef="#br0" timeOffset="1038.53">277 136 24575,'0'7'0,"1"0"0,0 0 0,0 0 0,1 0 0,0 0 0,0 0 0,1-1 0,-1 1 0,7 9 0,39 54 0,-15-24 0,-25-35 0,2 0 0,-1 0 0,2-1 0,-1-1 0,1 1 0,20 11 0,31 29 0,-42-32-1365,-3-1-546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8</TotalTime>
  <Pages>3</Pages>
  <Words>303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ubrik Nilai Asesmen 1</vt:lpstr>
    </vt:vector>
  </TitlesOfParts>
  <Company/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brik Nilai Asesmen 1</dc:title>
  <dc:subject/>
  <dc:creator>INDRA AZIMI</dc:creator>
  <cp:keywords/>
  <dc:description/>
  <cp:lastModifiedBy>PRAYOGA SAN ARISAKTI</cp:lastModifiedBy>
  <cp:revision>34</cp:revision>
  <cp:lastPrinted>2022-06-12T06:49:00Z</cp:lastPrinted>
  <dcterms:created xsi:type="dcterms:W3CDTF">2021-06-07T09:24:00Z</dcterms:created>
  <dcterms:modified xsi:type="dcterms:W3CDTF">2023-05-21T15:21:00Z</dcterms:modified>
</cp:coreProperties>
</file>